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18C92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0902C1">
        <w:rPr>
          <w:rFonts w:ascii="Arial" w:hAnsi="Arial" w:cs="Arial"/>
          <w:b/>
          <w:i/>
          <w:color w:val="000000"/>
        </w:rPr>
        <w:t>Obrazec poročila o izv</w:t>
      </w:r>
      <w:r>
        <w:rPr>
          <w:rFonts w:ascii="Arial" w:hAnsi="Arial" w:cs="Arial"/>
          <w:b/>
          <w:i/>
          <w:color w:val="000000"/>
        </w:rPr>
        <w:t>edenem programu</w:t>
      </w:r>
    </w:p>
    <w:p w14:paraId="485A9814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56890557" w14:textId="058C8433" w:rsidR="00735703" w:rsidRDefault="00735703" w:rsidP="00735703">
      <w:pPr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620 - ______/202</w:t>
      </w:r>
      <w:r w:rsidR="00092E96">
        <w:rPr>
          <w:rFonts w:ascii="Arial" w:hAnsi="Arial" w:cs="Arial"/>
          <w:bCs/>
          <w:sz w:val="22"/>
          <w:szCs w:val="22"/>
        </w:rPr>
        <w:t>5</w:t>
      </w:r>
    </w:p>
    <w:p w14:paraId="619EBEC8" w14:textId="77777777" w:rsidR="00735703" w:rsidRDefault="00735703" w:rsidP="00735703">
      <w:pPr>
        <w:jc w:val="both"/>
        <w:rPr>
          <w:rFonts w:ascii="Arial" w:hAnsi="Arial" w:cs="Arial"/>
          <w:b/>
          <w:sz w:val="22"/>
          <w:szCs w:val="22"/>
        </w:rPr>
      </w:pPr>
    </w:p>
    <w:p w14:paraId="2209F93E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Kratek povzetek izveden</w:t>
      </w:r>
      <w:r>
        <w:rPr>
          <w:rFonts w:ascii="Arial" w:hAnsi="Arial" w:cs="Arial"/>
          <w:b/>
          <w:sz w:val="22"/>
          <w:szCs w:val="22"/>
        </w:rPr>
        <w:t>ega programa</w:t>
      </w:r>
      <w:r w:rsidRPr="009C1164">
        <w:rPr>
          <w:rFonts w:ascii="Arial" w:hAnsi="Arial" w:cs="Arial"/>
          <w:b/>
          <w:sz w:val="22"/>
          <w:szCs w:val="22"/>
        </w:rPr>
        <w:t xml:space="preserve"> </w:t>
      </w:r>
    </w:p>
    <w:p w14:paraId="73AB794A" w14:textId="77777777" w:rsidR="00735703" w:rsidRDefault="00735703" w:rsidP="00735703">
      <w:pPr>
        <w:ind w:left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</w:t>
      </w:r>
    </w:p>
    <w:p w14:paraId="14590DD0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377396D7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686E8B5F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73E5B079" w14:textId="77777777" w:rsidR="00735703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4DB0008D" w14:textId="7AB84F85" w:rsidR="00735703" w:rsidRDefault="00092E96" w:rsidP="00092E96">
      <w:pPr>
        <w:tabs>
          <w:tab w:val="left" w:pos="8355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</w:p>
    <w:p w14:paraId="7411FEF5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9C1164">
        <w:rPr>
          <w:rFonts w:ascii="Arial" w:hAnsi="Arial" w:cs="Arial"/>
          <w:b/>
          <w:bCs/>
          <w:sz w:val="22"/>
          <w:szCs w:val="22"/>
        </w:rPr>
        <w:t>Težave in odstopanja od izvedbe</w:t>
      </w:r>
    </w:p>
    <w:p w14:paraId="716EDFC2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58AFEE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0061AD4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3E41299A" w14:textId="77777777" w:rsidR="00735703" w:rsidRPr="009C1164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64E5C43F" w14:textId="77777777" w:rsidR="00735703" w:rsidRPr="009C1164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5CA81A12" w14:textId="11108724" w:rsidR="00735703" w:rsidRPr="00735703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Finančna konstrukcija</w:t>
      </w:r>
    </w:p>
    <w:tbl>
      <w:tblPr>
        <w:tblpPr w:leftFromText="141" w:rightFromText="141" w:vertAnchor="text" w:horzAnchor="margin" w:tblpY="77"/>
        <w:tblW w:w="89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35"/>
        <w:gridCol w:w="2694"/>
      </w:tblGrid>
      <w:tr w:rsidR="00735703" w14:paraId="76ED7DF2" w14:textId="77777777" w:rsidTr="00E8635B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37FD0533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DHODK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0BD352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5AC881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59BE6BA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0059D1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80552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0FAB3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03D0B55A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935FD6D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482B2C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ACF21B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2981486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8C9F25E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3F49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B02D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5147E78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F581141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AA36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7BD7D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56B88F9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E4484E0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5AA89ED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1A7A0904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67002B07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16A0D25" w14:textId="77777777" w:rsidR="00735703" w:rsidRPr="005978ED" w:rsidRDefault="00735703" w:rsidP="00E8635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PRI</w:t>
            </w:r>
            <w:r w:rsidRPr="005978ED">
              <w:rPr>
                <w:rFonts w:ascii="Arial" w:hAnsi="Arial" w:cs="Arial"/>
                <w:b/>
                <w:color w:val="000000"/>
                <w:sz w:val="22"/>
                <w:szCs w:val="22"/>
              </w:rPr>
              <w:t>HODK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C870421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2B64EF7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43DE3ED4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C7F8875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2ACF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2965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23120E4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01D1FD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5B1FE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37527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76198685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6BB24C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E650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6474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2F68AFB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C4A95B3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645DD7C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F2AFE3F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5E2B0BC6" w14:textId="77777777" w:rsidR="00735703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6F9F85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</w:t>
      </w:r>
      <w:r w:rsidRPr="003C5964">
        <w:rPr>
          <w:rFonts w:ascii="Arial" w:hAnsi="Arial" w:cs="Arial"/>
          <w:sz w:val="22"/>
          <w:szCs w:val="22"/>
        </w:rPr>
        <w:t xml:space="preserve">raj in datum: 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Podpis odgovorne osebe:</w:t>
      </w:r>
    </w:p>
    <w:p w14:paraId="39477D12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3C5964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(žig)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</w:p>
    <w:p w14:paraId="0695E785" w14:textId="77777777" w:rsidR="00735703" w:rsidRDefault="00735703" w:rsidP="00735703">
      <w:pPr>
        <w:tabs>
          <w:tab w:val="left" w:pos="3824"/>
          <w:tab w:val="center" w:pos="4649"/>
        </w:tabs>
        <w:spacing w:line="276" w:lineRule="auto"/>
        <w:rPr>
          <w:rFonts w:ascii="Arial" w:hAnsi="Arial" w:cs="Arial"/>
          <w:b/>
          <w:sz w:val="22"/>
          <w:szCs w:val="22"/>
        </w:rPr>
      </w:pPr>
    </w:p>
    <w:p w14:paraId="3FDF93D6" w14:textId="77777777" w:rsidR="00735703" w:rsidRPr="00735703" w:rsidRDefault="00735703" w:rsidP="00735703">
      <w:pPr>
        <w:spacing w:line="276" w:lineRule="auto"/>
        <w:rPr>
          <w:rFonts w:ascii="Arial" w:hAnsi="Arial" w:cs="Arial"/>
          <w:b/>
          <w:sz w:val="18"/>
          <w:szCs w:val="18"/>
        </w:rPr>
      </w:pPr>
      <w:r w:rsidRPr="00735703">
        <w:rPr>
          <w:rFonts w:ascii="Arial" w:hAnsi="Arial" w:cs="Arial"/>
          <w:b/>
          <w:sz w:val="18"/>
          <w:szCs w:val="18"/>
        </w:rPr>
        <w:t>Obvezne priloge:</w:t>
      </w:r>
    </w:p>
    <w:p w14:paraId="7F374D42" w14:textId="77777777" w:rsidR="00735703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bCs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Dokazilo o izvedbi projekta (npr. vabila, zgibanke, časopisni članki itd.);</w:t>
      </w:r>
    </w:p>
    <w:p w14:paraId="079BD8FD" w14:textId="77777777" w:rsidR="00735703" w:rsidRPr="00735703" w:rsidRDefault="00735703" w:rsidP="00735703">
      <w:pPr>
        <w:numPr>
          <w:ilvl w:val="0"/>
          <w:numId w:val="10"/>
        </w:numPr>
        <w:rPr>
          <w:rFonts w:ascii="Arial" w:hAnsi="Arial" w:cs="Arial"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Kopije računov za izvedene dejavnosti v okviru projekta, v višini končne vrednosti programa;</w:t>
      </w:r>
    </w:p>
    <w:p w14:paraId="46A73976" w14:textId="03E221E3" w:rsidR="00755472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sz w:val="14"/>
          <w:szCs w:val="14"/>
        </w:rPr>
      </w:pPr>
      <w:r w:rsidRPr="00735703">
        <w:rPr>
          <w:rFonts w:ascii="Arial" w:hAnsi="Arial" w:cs="Arial"/>
          <w:bCs/>
          <w:sz w:val="18"/>
          <w:szCs w:val="18"/>
        </w:rPr>
        <w:t xml:space="preserve">Zahtevek za izplačilo v obliki e-računa, oddan </w:t>
      </w:r>
      <w:r w:rsidRPr="00735703">
        <w:rPr>
          <w:rFonts w:ascii="Arial" w:hAnsi="Arial" w:cs="Arial"/>
          <w:color w:val="000000"/>
          <w:sz w:val="18"/>
          <w:szCs w:val="18"/>
        </w:rPr>
        <w:t>preko sistema UJP.</w:t>
      </w:r>
    </w:p>
    <w:sectPr w:rsidR="00755472" w:rsidRPr="00735703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35C01" w14:textId="40D51D0E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092E96">
      <w:rPr>
        <w:rFonts w:ascii="Arial" w:hAnsi="Arial" w:cs="Arial"/>
        <w:sz w:val="22"/>
        <w:szCs w:val="22"/>
      </w:rPr>
      <w:t>5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A26DC7">
      <w:rPr>
        <w:rFonts w:ascii="Arial" w:hAnsi="Arial" w:cs="Arial"/>
        <w:sz w:val="22"/>
        <w:szCs w:val="22"/>
      </w:rPr>
      <w:t>Druga kultur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C6C"/>
    <w:multiLevelType w:val="hybridMultilevel"/>
    <w:tmpl w:val="87CAE7A6"/>
    <w:lvl w:ilvl="0" w:tplc="194E45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E0FD3"/>
    <w:multiLevelType w:val="hybridMultilevel"/>
    <w:tmpl w:val="8250B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9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8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6"/>
  </w:num>
  <w:num w:numId="6" w16cid:durableId="1841964995">
    <w:abstractNumId w:val="1"/>
  </w:num>
  <w:num w:numId="7" w16cid:durableId="451830907">
    <w:abstractNumId w:val="6"/>
  </w:num>
  <w:num w:numId="8" w16cid:durableId="323044929">
    <w:abstractNumId w:val="7"/>
  </w:num>
  <w:num w:numId="9" w16cid:durableId="1960642981">
    <w:abstractNumId w:val="9"/>
  </w:num>
  <w:num w:numId="10" w16cid:durableId="1488092865">
    <w:abstractNumId w:val="5"/>
  </w:num>
  <w:num w:numId="11" w16cid:durableId="18250480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2E96"/>
    <w:rsid w:val="00095973"/>
    <w:rsid w:val="000A4F06"/>
    <w:rsid w:val="000C6B96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230D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5703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10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3</cp:revision>
  <cp:lastPrinted>2011-01-21T10:45:00Z</cp:lastPrinted>
  <dcterms:created xsi:type="dcterms:W3CDTF">2023-12-28T10:56:00Z</dcterms:created>
  <dcterms:modified xsi:type="dcterms:W3CDTF">2024-12-20T08:48:00Z</dcterms:modified>
</cp:coreProperties>
</file>